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6B5D" w:rsidRDefault="00084B1D">
      <w:r>
        <w:t>Untuk mangajukan masukan dan saran, silahkan hubungi kami melalui:</w:t>
      </w:r>
    </w:p>
    <w:p w:rsidR="00084B1D" w:rsidRDefault="00084B1D">
      <w:r>
        <w:t xml:space="preserve">Gmail   </w:t>
      </w:r>
      <w:hyperlink r:id="rId4" w:history="1">
        <w:r w:rsidRPr="00F142CA">
          <w:rPr>
            <w:rStyle w:val="Hyperlink"/>
          </w:rPr>
          <w:t>maggotwangi.id@gmail.com</w:t>
        </w:r>
      </w:hyperlink>
    </w:p>
    <w:p w:rsidR="00084B1D" w:rsidRDefault="00084B1D">
      <w:r>
        <w:t>Whatsapp 082132839689</w:t>
      </w:r>
    </w:p>
    <w:p w:rsidR="00084B1D" w:rsidRDefault="00084B1D">
      <w:r>
        <w:t>Telegram MaggotWangi.Id</w:t>
      </w:r>
      <w:bookmarkStart w:id="0" w:name="_GoBack"/>
      <w:bookmarkEnd w:id="0"/>
    </w:p>
    <w:sectPr w:rsidR="00084B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wMLY0NTEysLSwMDZR0lEKTi0uzszPAykwrAUASDzfhSwAAAA="/>
  </w:docVars>
  <w:rsids>
    <w:rsidRoot w:val="00084B1D"/>
    <w:rsid w:val="00084B1D"/>
    <w:rsid w:val="00476B5D"/>
    <w:rsid w:val="00C57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B14FEB6C-66E2-4706-BEC8-22B1F838E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4B1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maggotwangi.id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8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6-24T10:25:00Z</dcterms:created>
  <dcterms:modified xsi:type="dcterms:W3CDTF">2021-06-24T10:28:00Z</dcterms:modified>
</cp:coreProperties>
</file>